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Italy</w:t>
      </w:r>
      <w:r>
        <w:t xml:space="preserve"> </w:t>
      </w:r>
      <w:r>
        <w:t xml:space="preserve">Milan</w:t>
      </w:r>
    </w:p>
    <w:p>
      <w:pPr>
        <w:pStyle w:val="FirstParagraph"/>
      </w:pPr>
      <w:r>
        <w:rPr>
          <w:bCs/>
          <w:b/>
        </w:rPr>
        <w:t xml:space="preserve">Your Full Name</w:t>
      </w:r>
    </w:p>
    <w:p>
      <w:pPr>
        <w:pStyle w:val="BodyText"/>
      </w:pPr>
      <w:r>
        <w:t xml:space="preserve">123 International Street, Suite 456</w:t>
      </w:r>
      <w:r>
        <w:br/>
      </w:r>
      <w:r>
        <w:t xml:space="preserve">Washington, DC 20001</w:t>
      </w:r>
      <w:r>
        <w:br/>
      </w:r>
      <w:r>
        <w:t xml:space="preserve">Email: your.email@example.com | Phone: +1 (202) 555-6789</w:t>
      </w:r>
    </w:p>
    <w:p>
      <w:pPr>
        <w:pStyle w:val="BodyText"/>
      </w:pPr>
      <w:r>
        <w:rPr>
          <w:bCs/>
          <w:b/>
        </w:rPr>
        <w:t xml:space="preserve">Date</w:t>
      </w:r>
    </w:p>
    <w:p>
      <w:pPr>
        <w:pStyle w:val="BodyText"/>
      </w:pPr>
      <w:r>
        <w:t xml:space="preserve">April 5, 2024</w:t>
      </w:r>
    </w:p>
    <w:p>
      <w:pPr>
        <w:pStyle w:val="BodyText"/>
      </w:pPr>
      <w:r>
        <w:rPr>
          <w:bCs/>
          <w:b/>
        </w:rPr>
        <w:t xml:space="preserve">Italy Milan Embassy of [Country Name]</w:t>
      </w:r>
      <w:r>
        <w:br/>
      </w:r>
      <w:r>
        <w:t xml:space="preserve">Via della Moscova, 12</w:t>
      </w:r>
      <w:r>
        <w:br/>
      </w:r>
      <w:r>
        <w:t xml:space="preserve">20121 Milan, Italy</w:t>
      </w:r>
    </w:p>
    <w:p>
      <w:pPr>
        <w:pStyle w:val="BodyText"/>
      </w:pPr>
      <w:r>
        <w:rPr>
          <w:bCs/>
          <w:b/>
        </w:rPr>
        <w:t xml:space="preserve">Dear Hiring Committee,</w:t>
      </w:r>
    </w:p>
    <w:p>
      <w:pPr>
        <w:pStyle w:val="BodyText"/>
      </w:pPr>
      <w:r>
        <w:t xml:space="preserve">I am writing to express my enthusiastic interest in the Diplomat position at the Embassy of [Country Name] in Italy Milan. As a dedicated professional with a profound understanding of international relations and a proven track record in diplomatic engagement, I am eager to contribute my expertise to strengthen bilateral ties between our nations. This Cover Letter outlines my qualifications, passion for diplomacy, and alignment with the mission of fostering collaboration in one of Europe’s most dynamic cultural and economic hubs—Italy Milan.</w:t>
      </w:r>
    </w:p>
    <w:p>
      <w:pPr>
        <w:pStyle w:val="BodyText"/>
      </w:pPr>
      <w:r>
        <w:t xml:space="preserve">Throughout my career as a Diplomat, I have consistently prioritized building bridges between diverse communities through dialogue, cultural exchange, and strategic partnership-building. My experience includes roles in embassies across the European Union, where I navigated complex geopolitical landscapes while advocating for mutual respect and shared goals. In Italy Milan—a city renowned for its historical significance, artistic legacy, and global influence—my work as a Diplomat has focused on leveraging Italy’s role as a crossroads of commerce, innovation, and tradition to create meaningful opportunities for both nations. This position represents an unparalleled opportunity to deepen these connections while contributing to the Embassy’s mission in one of Europe’s most vital diplomatic centers.</w:t>
      </w:r>
    </w:p>
    <w:p>
      <w:pPr>
        <w:pStyle w:val="BodyText"/>
      </w:pPr>
      <w:r>
        <w:t xml:space="preserve">My academic background in International Relations, coupled with advanced training in multilateral diplomacy, has equipped me with the tools to address contemporary challenges such as trade negotiations, cultural diplomacy, and crisis management. In my previous role at the Embassy of [Previous Country] in Rome, I spearheaded initiatives to enhance economic cooperation between [Country Name] and Italian industries. For instance, I facilitated a partnership between local tech startups in Milan and our country’s innovation sector, resulting in a 20% increase in cross-border investments within six months. This experience underscored the importance of understanding Italy’s unique position as both a historical power and a modern economic leader. In Italy Milan, where fashion, design, and finance converge, I believe my skills in strategic communication and cultural sensitivity can further amplify our diplomatic objectives.</w:t>
      </w:r>
    </w:p>
    <w:p>
      <w:pPr>
        <w:pStyle w:val="BodyText"/>
      </w:pPr>
      <w:r>
        <w:t xml:space="preserve">What sets me apart as a Diplomat is my commitment to fostering inclusive dialogue that respects the complexities of global politics while advancing shared interests. I have worked extensively with stakeholders from diverse backgrounds, including government officials, business leaders, and civil society organizations. In Italy Milan, where diplomacy often intersects with art, commerce, and innovation, I have developed a nuanced understanding of how to navigate these intersections effectively. For example, during a recent cultural exchange program in Milan’s design district (Fuori Salone), I collaborated with local artists to showcase [Country Name]’s creative industries, which not only strengthened public perception but also opened new avenues for collaboration. Such initiatives reflect my belief that diplomacy is not just about policy but also about building human connections.</w:t>
      </w:r>
    </w:p>
    <w:p>
      <w:pPr>
        <w:pStyle w:val="BodyText"/>
      </w:pPr>
      <w:r>
        <w:t xml:space="preserve">The Embassy of [Country Name] in Italy Milan plays a critical role in advancing our nation’s interests in a region that is both historically rich and politically complex. As a Diplomat, I am keenly aware of the responsibilities this entails—balancing the expectations of our citizens with the need to engage constructively with Italian institutions, businesses, and communities. My ability to adapt to new environments while maintaining a clear focus on long-term strategic goals aligns perfectly with this role. In Italy Milan, where the pace of life is fast and the cultural landscape is ever-evolving, I have consistently demonstrated my capacity to thrive under pressure while fostering trust and collaboration.</w:t>
      </w:r>
    </w:p>
    <w:p>
      <w:pPr>
        <w:pStyle w:val="BodyText"/>
      </w:pPr>
      <w:r>
        <w:t xml:space="preserve">I am particularly drawn to this opportunity because of Italy Milan’s status as a global city that bridges Europe’s past and future. As a Diplomat, I have always been inspired by the idea of using diplomacy as a tool for progress, whether through promoting cultural heritage, advancing environmental sustainability, or supporting youth initiatives. In Milan, where the fashion industry sets global trends and the financial sector drives innovation, I see immense potential to create programs that align with both our national priorities and Italy’s aspirations. For example, I would be honored to lead efforts in expanding educational exchanges between universities in [Country Name] and Milan’s prestigious institutions like Politecnico di Milano or Università Bocconi.</w:t>
      </w:r>
    </w:p>
    <w:p>
      <w:pPr>
        <w:pStyle w:val="BodyText"/>
      </w:pPr>
      <w:r>
        <w:t xml:space="preserve">Finally, I want to emphasize my deep respect for the values that underpin diplomacy: integrity, empathy, and a commitment to the greater good. As a Diplomat in Italy Milan, I am prepared to dedicate myself fully to this role, ensuring that every action reflects our shared vision of cooperation and mutual prosperity. I am confident that my experience, passion for international relations, and dedication to the principles of diplomacy make me an ideal candidate for this position.</w:t>
      </w:r>
    </w:p>
    <w:p>
      <w:pPr>
        <w:pStyle w:val="BodyText"/>
      </w:pPr>
      <w:r>
        <w:t xml:space="preserve">Thank you for considering my application. I would welcome the opportunity to discuss how my skills and experiences align with the goals of the Embassy of [Country Name] in Italy Milan. I am available at your convenience for an interview and can be reached at +1 (202) 555-6789 or via email at your.email@example.com. I look forward to the possibility of contributing to this vital work.</w:t>
      </w:r>
    </w:p>
    <w:p>
      <w:pPr>
        <w:pStyle w:val="BodyText"/>
      </w:pPr>
      <w:r>
        <w:t xml:space="preserve">Sincerely,</w:t>
      </w:r>
    </w:p>
    <w:p>
      <w:pPr>
        <w:pStyle w:val="BodyText"/>
      </w:pPr>
      <w:r>
        <w:rPr>
          <w:bCs/>
          <w:b/>
        </w:rP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Italy Milan</dc:title>
  <dc:creator/>
  <dc:language>en</dc:language>
  <cp:keywords/>
  <dcterms:created xsi:type="dcterms:W3CDTF">2026-07-23T18:20:31Z</dcterms:created>
  <dcterms:modified xsi:type="dcterms:W3CDTF">2026-07-23T18:20:31Z</dcterms:modified>
</cp:coreProperties>
</file>

<file path=docProps/custom.xml><?xml version="1.0" encoding="utf-8"?>
<Properties xmlns="http://schemas.openxmlformats.org/officeDocument/2006/custom-properties" xmlns:vt="http://schemas.openxmlformats.org/officeDocument/2006/docPropsVTypes"/>
</file>